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3D1D3" w14:textId="0068590F" w:rsidR="00D94DB0" w:rsidRPr="005274B7" w:rsidRDefault="005274B7" w:rsidP="00D94DB0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OMP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>4423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D94DB0"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 xml:space="preserve"> Assignment</w:t>
      </w:r>
      <w:r w:rsidR="00A977F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A94988">
        <w:rPr>
          <w:rFonts w:ascii="Times New Roman" w:hAnsi="Times New Roman" w:cs="Times New Roman"/>
          <w:b/>
          <w:bCs/>
          <w:sz w:val="36"/>
          <w:szCs w:val="36"/>
        </w:rPr>
        <w:t>2</w:t>
      </w:r>
    </w:p>
    <w:p w14:paraId="5844AF1F" w14:textId="0DBE52F0" w:rsidR="00E90F71" w:rsidRPr="005274B7" w:rsidRDefault="00AB6A88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EUNG Kit Chuen</w:t>
      </w:r>
      <w:r w:rsidR="00D94DB0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>
        <w:rPr>
          <w:rFonts w:ascii="Times New Roman" w:hAnsi="Times New Roman" w:cs="Times New Roman"/>
          <w:b/>
          <w:bCs/>
          <w:sz w:val="28"/>
          <w:szCs w:val="28"/>
        </w:rPr>
        <w:t>20051248</w:t>
      </w:r>
      <w:r w:rsidR="00856496">
        <w:rPr>
          <w:rFonts w:ascii="Times New Roman" w:hAnsi="Times New Roman" w:cs="Times New Roman"/>
          <w:b/>
          <w:bCs/>
          <w:sz w:val="28"/>
          <w:szCs w:val="28"/>
        </w:rPr>
        <w:t>D)</w:t>
      </w:r>
    </w:p>
    <w:p w14:paraId="73B819AB" w14:textId="16DD3A1E" w:rsidR="00AB6A88" w:rsidRDefault="00AB6A88" w:rsidP="00D94D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7E4F34" w14:textId="01759F65" w:rsidR="00AB6A88" w:rsidRPr="008A2B7A" w:rsidRDefault="00AB6A88" w:rsidP="008A2B7A">
      <w:pPr>
        <w:pStyle w:val="ae"/>
        <w:numPr>
          <w:ilvl w:val="0"/>
          <w:numId w:val="1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A2B7A">
        <w:rPr>
          <w:rFonts w:ascii="Times New Roman" w:hAnsi="Times New Roman" w:cs="Times New Roman"/>
          <w:b/>
          <w:bCs/>
          <w:sz w:val="24"/>
          <w:szCs w:val="24"/>
        </w:rPr>
        <w:t>Task Requirement</w:t>
      </w:r>
    </w:p>
    <w:p w14:paraId="00D0E919" w14:textId="77777777" w:rsidR="008A2B7A" w:rsidRDefault="008A2B7A" w:rsidP="008A2B7A">
      <w:p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/>
          <w:sz w:val="24"/>
          <w:szCs w:val="24"/>
        </w:rPr>
        <w:t>The assignment involves a hybrid task because it requires understanding the campus's unique architectural elements and context and discerning subtle differences in the visual style introduced by the AI-generated images.</w:t>
      </w:r>
    </w:p>
    <w:p w14:paraId="7E7AACD8" w14:textId="565B1F69" w:rsidR="008A2B7A" w:rsidRPr="008A2B7A" w:rsidRDefault="008A2B7A" w:rsidP="008A2B7A">
      <w:pPr>
        <w:pStyle w:val="ae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/>
          <w:b/>
          <w:bCs/>
          <w:sz w:val="24"/>
          <w:szCs w:val="24"/>
        </w:rPr>
        <w:t xml:space="preserve">Understanding of </w:t>
      </w:r>
      <w:proofErr w:type="spellStart"/>
      <w:r w:rsidRPr="008A2B7A">
        <w:rPr>
          <w:rFonts w:ascii="Times New Roman" w:hAnsi="Times New Roman" w:cs="Times New Roman"/>
          <w:b/>
          <w:bCs/>
          <w:sz w:val="24"/>
          <w:szCs w:val="24"/>
        </w:rPr>
        <w:t>PolyU</w:t>
      </w:r>
      <w:proofErr w:type="spellEnd"/>
      <w:r w:rsidRPr="008A2B7A">
        <w:rPr>
          <w:rFonts w:ascii="Times New Roman" w:hAnsi="Times New Roman" w:cs="Times New Roman"/>
          <w:b/>
          <w:bCs/>
          <w:sz w:val="24"/>
          <w:szCs w:val="24"/>
        </w:rPr>
        <w:t xml:space="preserve"> Campus Architecture</w:t>
      </w:r>
      <w:r w:rsidRPr="008A2B7A">
        <w:rPr>
          <w:rFonts w:ascii="Times New Roman" w:hAnsi="Times New Roman" w:cs="Times New Roman"/>
          <w:sz w:val="24"/>
          <w:szCs w:val="24"/>
        </w:rPr>
        <w:t xml:space="preserve">: To accurately distinguish real images from fake ones, the algorithm needs to be trained on the architectural elements specific to the </w:t>
      </w:r>
      <w:proofErr w:type="spellStart"/>
      <w:r w:rsidRPr="008A2B7A">
        <w:rPr>
          <w:rFonts w:ascii="Times New Roman" w:hAnsi="Times New Roman" w:cs="Times New Roman"/>
          <w:sz w:val="24"/>
          <w:szCs w:val="24"/>
        </w:rPr>
        <w:t>PolyU</w:t>
      </w:r>
      <w:proofErr w:type="spellEnd"/>
      <w:r w:rsidRPr="008A2B7A">
        <w:rPr>
          <w:rFonts w:ascii="Times New Roman" w:hAnsi="Times New Roman" w:cs="Times New Roman"/>
          <w:sz w:val="24"/>
          <w:szCs w:val="24"/>
        </w:rPr>
        <w:t xml:space="preserve"> campus. For instance, it is easy to identify the Innovation Tower.</w:t>
      </w:r>
    </w:p>
    <w:p w14:paraId="4345D01B" w14:textId="77777777" w:rsidR="008A2B7A" w:rsidRPr="008A2B7A" w:rsidRDefault="008A2B7A" w:rsidP="008A2B7A">
      <w:pPr>
        <w:pStyle w:val="ae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/>
          <w:b/>
          <w:bCs/>
          <w:sz w:val="24"/>
          <w:szCs w:val="24"/>
        </w:rPr>
        <w:t>Visual Style Recognition</w:t>
      </w:r>
      <w:r w:rsidRPr="008A2B7A">
        <w:rPr>
          <w:rFonts w:ascii="Times New Roman" w:hAnsi="Times New Roman" w:cs="Times New Roman"/>
          <w:sz w:val="24"/>
          <w:szCs w:val="24"/>
        </w:rPr>
        <w:t>: Additionally, the algorithm must recognize the visual style or signature introduced by the AI-generated images. Each visual style has varied color patterns, edge sharpness, etc.</w:t>
      </w:r>
    </w:p>
    <w:p w14:paraId="684D7C8A" w14:textId="77777777" w:rsidR="008A2B7A" w:rsidRPr="008A2B7A" w:rsidRDefault="008A2B7A" w:rsidP="008A2B7A">
      <w:p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/>
          <w:sz w:val="24"/>
          <w:szCs w:val="24"/>
        </w:rPr>
        <w:t>The hybrid nature of the task arises from the need to combine these two distinct aspects:</w:t>
      </w:r>
    </w:p>
    <w:p w14:paraId="7FAFA713" w14:textId="414B39DA" w:rsidR="008A2B7A" w:rsidRPr="008A2B7A" w:rsidRDefault="008A2B7A" w:rsidP="008A2B7A">
      <w:pPr>
        <w:pStyle w:val="ae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/>
          <w:b/>
          <w:bCs/>
          <w:sz w:val="24"/>
          <w:szCs w:val="24"/>
        </w:rPr>
        <w:t>Object Detection</w:t>
      </w:r>
      <w:r w:rsidRPr="008A2B7A">
        <w:rPr>
          <w:rFonts w:ascii="Times New Roman" w:hAnsi="Times New Roman" w:cs="Times New Roman"/>
          <w:sz w:val="24"/>
          <w:szCs w:val="24"/>
        </w:rPr>
        <w:t xml:space="preserve">: The algorithm needs to accurately detect and classify objects and architectural elements present in real images of the </w:t>
      </w:r>
      <w:proofErr w:type="spellStart"/>
      <w:r w:rsidRPr="008A2B7A">
        <w:rPr>
          <w:rFonts w:ascii="Times New Roman" w:hAnsi="Times New Roman" w:cs="Times New Roman"/>
          <w:sz w:val="24"/>
          <w:szCs w:val="24"/>
        </w:rPr>
        <w:t>PolyU</w:t>
      </w:r>
      <w:proofErr w:type="spellEnd"/>
      <w:r w:rsidRPr="008A2B7A">
        <w:rPr>
          <w:rFonts w:ascii="Times New Roman" w:hAnsi="Times New Roman" w:cs="Times New Roman"/>
          <w:sz w:val="24"/>
          <w:szCs w:val="24"/>
        </w:rPr>
        <w:t xml:space="preserve"> campus. </w:t>
      </w:r>
    </w:p>
    <w:p w14:paraId="10A98827" w14:textId="1F764606" w:rsidR="008A2B7A" w:rsidRPr="008A2B7A" w:rsidRDefault="008A2B7A" w:rsidP="008A2B7A">
      <w:pPr>
        <w:pStyle w:val="ae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 w:hint="eastAsia"/>
          <w:b/>
          <w:bCs/>
          <w:sz w:val="24"/>
          <w:szCs w:val="24"/>
        </w:rPr>
        <w:t>Classification</w:t>
      </w:r>
      <w:r w:rsidRPr="008A2B7A">
        <w:rPr>
          <w:rFonts w:ascii="Times New Roman" w:hAnsi="Times New Roman" w:cs="Times New Roman"/>
          <w:sz w:val="24"/>
          <w:szCs w:val="24"/>
        </w:rPr>
        <w:t>: Simultaneously, the algorithm must be trained to recognize the visual style characteristics introduced by the AI-generated images.</w:t>
      </w:r>
    </w:p>
    <w:p w14:paraId="17E9AAD2" w14:textId="52D90A92" w:rsidR="00B45A60" w:rsidRDefault="008A2B7A" w:rsidP="008A2B7A">
      <w:pPr>
        <w:jc w:val="both"/>
        <w:rPr>
          <w:rFonts w:ascii="Times New Roman" w:hAnsi="Times New Roman" w:cs="Times New Roman"/>
          <w:sz w:val="24"/>
          <w:szCs w:val="24"/>
        </w:rPr>
      </w:pPr>
      <w:r w:rsidRPr="008A2B7A">
        <w:rPr>
          <w:rFonts w:ascii="Times New Roman" w:hAnsi="Times New Roman" w:cs="Times New Roman"/>
          <w:sz w:val="24"/>
          <w:szCs w:val="24"/>
        </w:rPr>
        <w:t xml:space="preserve">By combining object detection and classification with style recognition, the algorithm can effectively differentiate between real-world images of the </w:t>
      </w:r>
      <w:proofErr w:type="spellStart"/>
      <w:r w:rsidRPr="008A2B7A">
        <w:rPr>
          <w:rFonts w:ascii="Times New Roman" w:hAnsi="Times New Roman" w:cs="Times New Roman"/>
          <w:sz w:val="24"/>
          <w:szCs w:val="24"/>
        </w:rPr>
        <w:t>PolyU</w:t>
      </w:r>
      <w:proofErr w:type="spellEnd"/>
      <w:r w:rsidRPr="008A2B7A">
        <w:rPr>
          <w:rFonts w:ascii="Times New Roman" w:hAnsi="Times New Roman" w:cs="Times New Roman"/>
          <w:sz w:val="24"/>
          <w:szCs w:val="24"/>
        </w:rPr>
        <w:t xml:space="preserve"> campus and AI-generated images constructed in a specific visual style.</w:t>
      </w:r>
    </w:p>
    <w:p w14:paraId="3DFE1FF3" w14:textId="77777777" w:rsidR="00436873" w:rsidRDefault="00436873" w:rsidP="008A2B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4A918A" w14:textId="2B963675" w:rsidR="004E1C47" w:rsidRDefault="008A2B7A" w:rsidP="004E1C47">
      <w:pPr>
        <w:pStyle w:val="ae"/>
        <w:numPr>
          <w:ilvl w:val="0"/>
          <w:numId w:val="1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1C47">
        <w:rPr>
          <w:rFonts w:ascii="Times New Roman" w:hAnsi="Times New Roman" w:cs="Times New Roman" w:hint="eastAsia"/>
          <w:b/>
          <w:bCs/>
          <w:sz w:val="24"/>
          <w:szCs w:val="24"/>
        </w:rPr>
        <w:t>Data Collection</w:t>
      </w:r>
      <w:r w:rsidR="004E1C47">
        <w:rPr>
          <w:rFonts w:ascii="Times New Roman" w:hAnsi="Times New Roman" w:cs="Times New Roman" w:hint="eastAsia"/>
          <w:b/>
          <w:bCs/>
          <w:sz w:val="24"/>
          <w:szCs w:val="24"/>
        </w:rPr>
        <w:t xml:space="preserve"> and Labeling</w:t>
      </w:r>
    </w:p>
    <w:p w14:paraId="34DA6E32" w14:textId="77777777" w:rsidR="00436873" w:rsidRDefault="00436873" w:rsidP="00436873">
      <w:pPr>
        <w:jc w:val="both"/>
        <w:rPr>
          <w:rFonts w:ascii="Times New Roman" w:hAnsi="Times New Roman" w:cs="Times New Roman"/>
          <w:sz w:val="24"/>
          <w:szCs w:val="24"/>
        </w:rPr>
      </w:pPr>
      <w:r w:rsidRPr="00436873">
        <w:rPr>
          <w:rFonts w:ascii="Times New Roman" w:hAnsi="Times New Roman" w:cs="Times New Roman"/>
          <w:sz w:val="24"/>
          <w:szCs w:val="24"/>
        </w:rPr>
        <w:t>It is assigned that data collection shall be performed manually. During collection, a total of 174 real images were collected. These images are taken in various venues, such as the platform lawn, the Innovation Tower, and the Z core platform. ALL real images are considered photorealism and used for training classification models. In addition, the AI-generated pictures are created with getimg.ai [1]. The AI tool provides three art styles: photorealism, artistic, and anime. There are 33, 33, and 28 fake images for each corresponding style.</w:t>
      </w:r>
    </w:p>
    <w:p w14:paraId="41942D71" w14:textId="591C7C53" w:rsidR="00081CCF" w:rsidRDefault="00081CCF" w:rsidP="0043687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B2CB8E" w14:textId="77777777" w:rsidR="00436873" w:rsidRDefault="00436873" w:rsidP="00436873">
      <w:pPr>
        <w:pStyle w:val="ae"/>
        <w:numPr>
          <w:ilvl w:val="0"/>
          <w:numId w:val="1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Image Preprocessing</w:t>
      </w:r>
    </w:p>
    <w:p w14:paraId="481831FD" w14:textId="7C30C39C" w:rsidR="00436873" w:rsidRPr="00436873" w:rsidRDefault="00436873" w:rsidP="0043687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3687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D79E671" w14:textId="3AC2392C" w:rsidR="00081CCF" w:rsidRDefault="00081CCF" w:rsidP="00081CCF">
      <w:pPr>
        <w:pStyle w:val="ae"/>
        <w:numPr>
          <w:ilvl w:val="0"/>
          <w:numId w:val="1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References</w:t>
      </w:r>
    </w:p>
    <w:p w14:paraId="208A1CA7" w14:textId="1E603B38" w:rsidR="004E1C47" w:rsidRPr="00081CCF" w:rsidRDefault="00081CCF" w:rsidP="00081CCF">
      <w:pPr>
        <w:ind w:left="360" w:hanging="360"/>
        <w:jc w:val="both"/>
        <w:rPr>
          <w:rFonts w:ascii="Times New Roman" w:hAnsi="Times New Roman" w:cs="Times New Roman" w:hint="eastAsia"/>
          <w:sz w:val="24"/>
          <w:szCs w:val="24"/>
        </w:rPr>
      </w:pPr>
      <w:r w:rsidRPr="00081CCF">
        <w:rPr>
          <w:rFonts w:ascii="Times New Roman" w:hAnsi="Times New Roman" w:cs="Times New Roman" w:hint="eastAsia"/>
          <w:sz w:val="24"/>
          <w:szCs w:val="24"/>
        </w:rPr>
        <w:t>[1]</w:t>
      </w:r>
      <w:r w:rsidRPr="00081CC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81CCF">
        <w:rPr>
          <w:rFonts w:ascii="Times New Roman" w:hAnsi="Times New Roman" w:cs="Times New Roman"/>
          <w:sz w:val="24"/>
          <w:szCs w:val="24"/>
        </w:rPr>
        <w:t>Webrockets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, 2024. </w:t>
      </w:r>
      <w:r w:rsidRPr="00081CCF">
        <w:rPr>
          <w:rFonts w:ascii="Times New Roman" w:hAnsi="Times New Roman" w:cs="Times New Roman" w:hint="eastAsia"/>
          <w:i/>
          <w:iCs/>
          <w:sz w:val="24"/>
          <w:szCs w:val="24"/>
        </w:rPr>
        <w:t>getimg.ai</w:t>
      </w:r>
      <w:r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  <w:r w:rsidRPr="00081CCF"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 w:hint="eastAsia"/>
          <w:sz w:val="24"/>
          <w:szCs w:val="24"/>
        </w:rPr>
        <w:t>Version 1.0</w:t>
      </w:r>
      <w:r w:rsidRPr="00081CCF">
        <w:rPr>
          <w:rFonts w:ascii="Times New Roman" w:hAnsi="Times New Roman" w:cs="Times New Roman" w:hint="eastAsia"/>
          <w:sz w:val="24"/>
          <w:szCs w:val="24"/>
        </w:rPr>
        <w:t>)</w:t>
      </w:r>
      <w:r>
        <w:rPr>
          <w:rFonts w:ascii="Times New Roman" w:hAnsi="Times New Roman" w:cs="Times New Roman" w:hint="eastAsia"/>
          <w:sz w:val="24"/>
          <w:szCs w:val="24"/>
        </w:rPr>
        <w:t xml:space="preserve"> [Image Generator]. [Online]. Available: </w:t>
      </w:r>
      <w:r w:rsidRPr="00081CCF">
        <w:rPr>
          <w:rFonts w:ascii="Times New Roman" w:hAnsi="Times New Roman" w:cs="Times New Roman"/>
          <w:sz w:val="24"/>
          <w:szCs w:val="24"/>
        </w:rPr>
        <w:t>https://getimg.ai/features/image-to-image</w:t>
      </w:r>
    </w:p>
    <w:p w14:paraId="30966269" w14:textId="40E8E489" w:rsidR="00AB6A88" w:rsidRPr="004E1C47" w:rsidRDefault="00AB6A88" w:rsidP="004E1C47">
      <w:pPr>
        <w:pStyle w:val="ae"/>
        <w:ind w:left="360"/>
        <w:jc w:val="both"/>
        <w:rPr>
          <w:rFonts w:ascii="Times New Roman" w:hAnsi="Times New Roman" w:cs="Times New Roman" w:hint="eastAsia"/>
          <w:b/>
          <w:bCs/>
          <w:sz w:val="24"/>
          <w:szCs w:val="24"/>
        </w:rPr>
      </w:pPr>
      <w:r w:rsidRPr="004E1C47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684A6E2" w14:textId="77777777" w:rsidR="00AB6A88" w:rsidRPr="00FE3A0C" w:rsidRDefault="00AB6A88" w:rsidP="00AB6A88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 xml:space="preserve">1. Introduction </w:t>
      </w:r>
    </w:p>
    <w:p w14:paraId="6A02F5D4" w14:textId="77777777" w:rsidR="00AB6A88" w:rsidRDefault="00AB6A88" w:rsidP="00AB6A88">
      <w:pPr>
        <w:jc w:val="both"/>
        <w:rPr>
          <w:rFonts w:ascii="Times New Roman" w:hAnsi="Times New Roman" w:cs="Times New Roman"/>
          <w:sz w:val="28"/>
          <w:szCs w:val="28"/>
        </w:rPr>
      </w:pPr>
      <w:r w:rsidRPr="000308E9">
        <w:rPr>
          <w:rFonts w:ascii="Times New Roman" w:hAnsi="Times New Roman" w:cs="Times New Roman"/>
          <w:sz w:val="28"/>
          <w:szCs w:val="28"/>
        </w:rPr>
        <w:t xml:space="preserve">This is a template for the COMP4423 Assignment </w:t>
      </w:r>
      <w:r>
        <w:rPr>
          <w:rFonts w:ascii="Times New Roman" w:hAnsi="Times New Roman" w:cs="Times New Roman"/>
          <w:sz w:val="28"/>
          <w:szCs w:val="28"/>
        </w:rPr>
        <w:t>2</w:t>
      </w:r>
      <w:r w:rsidRPr="000308E9">
        <w:rPr>
          <w:rFonts w:ascii="Times New Roman" w:hAnsi="Times New Roman" w:cs="Times New Roman"/>
          <w:sz w:val="28"/>
          <w:szCs w:val="28"/>
        </w:rPr>
        <w:t xml:space="preserve"> report.</w:t>
      </w:r>
    </w:p>
    <w:p w14:paraId="0E9DBC08" w14:textId="77777777" w:rsidR="00AB6A88" w:rsidRDefault="00AB6A88" w:rsidP="00AB6A8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report should be </w:t>
      </w:r>
      <w:r>
        <w:rPr>
          <w:rFonts w:ascii="Times New Roman" w:hAnsi="Times New Roman" w:cs="Times New Roman" w:hint="eastAsia"/>
          <w:sz w:val="28"/>
          <w:szCs w:val="28"/>
        </w:rPr>
        <w:t>coherent</w:t>
      </w:r>
      <w:r>
        <w:rPr>
          <w:rFonts w:ascii="Times New Roman" w:hAnsi="Times New Roman" w:cs="Times New Roman"/>
          <w:sz w:val="28"/>
          <w:szCs w:val="28"/>
        </w:rPr>
        <w:t xml:space="preserve"> with the code and the result, otherwise, you will lose marks.</w:t>
      </w:r>
    </w:p>
    <w:p w14:paraId="5443359A" w14:textId="77777777" w:rsidR="00AB6A88" w:rsidRPr="00FE3A0C" w:rsidRDefault="00AB6A88" w:rsidP="00AB6A88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2. Method</w:t>
      </w:r>
    </w:p>
    <w:p w14:paraId="316C45B7" w14:textId="77777777" w:rsidR="00AB6A88" w:rsidRDefault="00AB6A88" w:rsidP="00AB6A8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your report, these questions should be answered:</w:t>
      </w:r>
    </w:p>
    <w:p w14:paraId="21BB3F1F" w14:textId="77777777" w:rsidR="00AB6A88" w:rsidRDefault="00AB6A88" w:rsidP="00AB6A88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3A0C86">
        <w:rPr>
          <w:rFonts w:ascii="Times New Roman" w:hAnsi="Times New Roman" w:cs="Times New Roman"/>
          <w:sz w:val="28"/>
          <w:szCs w:val="28"/>
        </w:rPr>
        <w:t>In order to implement this system, what CV task do you think of it as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2771403C" w14:textId="77777777" w:rsidR="00AB6A88" w:rsidRPr="00BB0CCB" w:rsidRDefault="00AB6A88" w:rsidP="00AB6A88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B757B">
        <w:rPr>
          <w:rFonts w:ascii="Times New Roman" w:hAnsi="Times New Roman" w:cs="Times New Roman"/>
          <w:sz w:val="28"/>
          <w:szCs w:val="28"/>
        </w:rPr>
        <w:t>What algorithm</w:t>
      </w:r>
      <w:r>
        <w:rPr>
          <w:rFonts w:ascii="Times New Roman" w:hAnsi="Times New Roman" w:cs="Times New Roman" w:hint="eastAsia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and models</w:t>
      </w:r>
      <w:r w:rsidRPr="00CB757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d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B757B">
        <w:rPr>
          <w:rFonts w:ascii="Times New Roman" w:hAnsi="Times New Roman" w:cs="Times New Roman"/>
          <w:sz w:val="28"/>
          <w:szCs w:val="28"/>
        </w:rPr>
        <w:t>you use?</w:t>
      </w:r>
    </w:p>
    <w:p w14:paraId="3EBA0B93" w14:textId="77777777" w:rsidR="00AB6A88" w:rsidRDefault="00AB6A88" w:rsidP="00AB6A88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26F90">
        <w:rPr>
          <w:rFonts w:ascii="Times New Roman" w:hAnsi="Times New Roman" w:cs="Times New Roman"/>
          <w:sz w:val="28"/>
          <w:szCs w:val="28"/>
        </w:rPr>
        <w:t xml:space="preserve">How </w:t>
      </w:r>
      <w:r>
        <w:rPr>
          <w:rFonts w:ascii="Times New Roman" w:hAnsi="Times New Roman" w:cs="Times New Roman"/>
          <w:sz w:val="28"/>
          <w:szCs w:val="28"/>
        </w:rPr>
        <w:t xml:space="preserve">do </w:t>
      </w:r>
      <w:r w:rsidRPr="00C26F90">
        <w:rPr>
          <w:rFonts w:ascii="Times New Roman" w:hAnsi="Times New Roman" w:cs="Times New Roman"/>
          <w:sz w:val="28"/>
          <w:szCs w:val="28"/>
        </w:rPr>
        <w:t xml:space="preserve">you train and test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26F90">
        <w:rPr>
          <w:rFonts w:ascii="Times New Roman" w:hAnsi="Times New Roman" w:cs="Times New Roman"/>
          <w:sz w:val="28"/>
          <w:szCs w:val="28"/>
        </w:rPr>
        <w:t>model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025ACEB6" w14:textId="77777777" w:rsidR="00AB6A88" w:rsidRDefault="00AB6A88" w:rsidP="00AB6A88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26F90">
        <w:rPr>
          <w:rFonts w:ascii="Times New Roman" w:hAnsi="Times New Roman" w:cs="Times New Roman"/>
          <w:sz w:val="28"/>
          <w:szCs w:val="28"/>
        </w:rPr>
        <w:t xml:space="preserve">How do you </w:t>
      </w:r>
      <w:r>
        <w:rPr>
          <w:rFonts w:ascii="Times New Roman" w:hAnsi="Times New Roman" w:cs="Times New Roman"/>
          <w:sz w:val="28"/>
          <w:szCs w:val="28"/>
        </w:rPr>
        <w:t>design</w:t>
      </w:r>
      <w:r w:rsidRPr="00C26F90">
        <w:rPr>
          <w:rFonts w:ascii="Times New Roman" w:hAnsi="Times New Roman" w:cs="Times New Roman"/>
          <w:sz w:val="28"/>
          <w:szCs w:val="28"/>
        </w:rPr>
        <w:t xml:space="preserve"> to ensure the robustness of the model in a real </w:t>
      </w:r>
      <w:r>
        <w:rPr>
          <w:rFonts w:ascii="Times New Roman" w:hAnsi="Times New Roman" w:cs="Times New Roman"/>
          <w:sz w:val="28"/>
          <w:szCs w:val="28"/>
        </w:rPr>
        <w:t>scenario (</w:t>
      </w:r>
      <w:r>
        <w:rPr>
          <w:rFonts w:ascii="Times New Roman" w:hAnsi="Times New Roman" w:cs="Times New Roman" w:hint="eastAsia"/>
          <w:sz w:val="28"/>
          <w:szCs w:val="28"/>
        </w:rPr>
        <w:t>c</w:t>
      </w:r>
      <w:r w:rsidRPr="00790DFE">
        <w:rPr>
          <w:rFonts w:ascii="Times New Roman" w:hAnsi="Times New Roman" w:cs="Times New Roman"/>
          <w:sz w:val="28"/>
          <w:szCs w:val="28"/>
        </w:rPr>
        <w:t xml:space="preserve">olor and </w:t>
      </w:r>
      <w:r>
        <w:rPr>
          <w:rFonts w:ascii="Times New Roman" w:hAnsi="Times New Roman" w:cs="Times New Roman"/>
          <w:sz w:val="28"/>
          <w:szCs w:val="28"/>
        </w:rPr>
        <w:t>scale</w:t>
      </w:r>
      <w:r w:rsidRPr="00790DF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v</w:t>
      </w:r>
      <w:r w:rsidRPr="00790DFE">
        <w:rPr>
          <w:rFonts w:ascii="Times New Roman" w:hAnsi="Times New Roman" w:cs="Times New Roman"/>
          <w:sz w:val="28"/>
          <w:szCs w:val="28"/>
        </w:rPr>
        <w:t>ariations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C26F90">
        <w:rPr>
          <w:rFonts w:ascii="Times New Roman" w:hAnsi="Times New Roman" w:cs="Times New Roman"/>
          <w:sz w:val="28"/>
          <w:szCs w:val="28"/>
        </w:rPr>
        <w:t>?</w:t>
      </w:r>
    </w:p>
    <w:p w14:paraId="70B8DA74" w14:textId="77777777" w:rsidR="00AB6A88" w:rsidRPr="00D77C1F" w:rsidRDefault="00AB6A88" w:rsidP="00AB6A88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77C1F">
        <w:rPr>
          <w:rFonts w:ascii="Times New Roman" w:hAnsi="Times New Roman" w:cs="Times New Roman"/>
          <w:sz w:val="28"/>
          <w:szCs w:val="28"/>
        </w:rPr>
        <w:t>What problems d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D77C1F">
        <w:rPr>
          <w:rFonts w:ascii="Times New Roman" w:hAnsi="Times New Roman" w:cs="Times New Roman"/>
          <w:sz w:val="28"/>
          <w:szCs w:val="28"/>
        </w:rPr>
        <w:t xml:space="preserve"> you </w:t>
      </w:r>
      <w:r>
        <w:rPr>
          <w:rFonts w:ascii="Times New Roman" w:hAnsi="Times New Roman" w:cs="Times New Roman"/>
          <w:sz w:val="28"/>
          <w:szCs w:val="28"/>
        </w:rPr>
        <w:t>find</w:t>
      </w:r>
      <w:r w:rsidRPr="00D77C1F">
        <w:rPr>
          <w:rFonts w:ascii="Times New Roman" w:hAnsi="Times New Roman" w:cs="Times New Roman"/>
          <w:sz w:val="28"/>
          <w:szCs w:val="28"/>
        </w:rPr>
        <w:t xml:space="preserve"> and how d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D77C1F">
        <w:rPr>
          <w:rFonts w:ascii="Times New Roman" w:hAnsi="Times New Roman" w:cs="Times New Roman"/>
          <w:sz w:val="28"/>
          <w:szCs w:val="28"/>
        </w:rPr>
        <w:t xml:space="preserve"> you solve them?</w:t>
      </w:r>
    </w:p>
    <w:p w14:paraId="7EA19923" w14:textId="77777777" w:rsidR="00AB6A88" w:rsidRDefault="00AB6A88" w:rsidP="00AB6A88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3. Structure of your report</w:t>
      </w:r>
    </w:p>
    <w:p w14:paraId="187CD45F" w14:textId="77777777" w:rsidR="00AB6A88" w:rsidRPr="00D94DB0" w:rsidRDefault="00AB6A88" w:rsidP="00AB6A88">
      <w:pPr>
        <w:jc w:val="both"/>
        <w:rPr>
          <w:rFonts w:ascii="Times New Roman" w:hAnsi="Times New Roman" w:cs="Times New Roman"/>
          <w:sz w:val="28"/>
          <w:szCs w:val="28"/>
        </w:rPr>
      </w:pPr>
      <w:r w:rsidRPr="000308E9">
        <w:rPr>
          <w:rFonts w:ascii="Times New Roman" w:hAnsi="Times New Roman" w:cs="Times New Roman"/>
          <w:sz w:val="28"/>
          <w:szCs w:val="28"/>
        </w:rPr>
        <w:t>There should be a section to discuss the above questions. Except for this, there is no requirement for the report.</w:t>
      </w:r>
    </w:p>
    <w:p w14:paraId="1BFEDB32" w14:textId="77777777" w:rsidR="00AB6A88" w:rsidRPr="00AB6A88" w:rsidRDefault="00AB6A88" w:rsidP="00AB6A8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B6A88" w:rsidRPr="00AB6A88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09224" w14:textId="77777777" w:rsidR="00A05B8E" w:rsidRDefault="00A05B8E" w:rsidP="00E90F71">
      <w:pPr>
        <w:spacing w:after="0" w:line="240" w:lineRule="auto"/>
      </w:pPr>
      <w:r>
        <w:separator/>
      </w:r>
    </w:p>
  </w:endnote>
  <w:endnote w:type="continuationSeparator" w:id="0">
    <w:p w14:paraId="16FE7248" w14:textId="77777777" w:rsidR="00A05B8E" w:rsidRDefault="00A05B8E" w:rsidP="00E90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1E3236" w14:textId="77777777" w:rsidR="00A05B8E" w:rsidRDefault="00A05B8E" w:rsidP="00E90F71">
      <w:pPr>
        <w:spacing w:after="0" w:line="240" w:lineRule="auto"/>
      </w:pPr>
      <w:r>
        <w:separator/>
      </w:r>
    </w:p>
  </w:footnote>
  <w:footnote w:type="continuationSeparator" w:id="0">
    <w:p w14:paraId="3886D008" w14:textId="77777777" w:rsidR="00A05B8E" w:rsidRDefault="00A05B8E" w:rsidP="00E90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a7"/>
      <w:tblW w:w="0" w:type="auto"/>
      <w:tblLook w:val="04A0" w:firstRow="1" w:lastRow="0" w:firstColumn="1" w:lastColumn="0" w:noHBand="0" w:noVBand="1"/>
    </w:tblPr>
    <w:tblGrid>
      <w:gridCol w:w="4315"/>
      <w:gridCol w:w="4315"/>
    </w:tblGrid>
    <w:tr w:rsidR="00160DF8" w14:paraId="325DC3CF" w14:textId="77777777" w:rsidTr="00DA0F05"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021C4405" w14:textId="77777777" w:rsidR="00160DF8" w:rsidRPr="00E90F71" w:rsidRDefault="00160DF8" w:rsidP="00160DF8">
          <w:pPr>
            <w:pStyle w:val="a3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COMP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4423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</w:t>
          </w:r>
          <w:r>
            <w:rPr>
              <w:rFonts w:ascii="Times New Roman" w:hAnsi="Times New Roman" w:cs="Times New Roman" w:hint="eastAsia"/>
              <w:i/>
              <w:iCs/>
              <w:color w:val="A6A6A6" w:themeColor="background1" w:themeShade="A6"/>
            </w:rPr>
            <w:t>Computer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Vision</w:t>
          </w:r>
        </w:p>
      </w:tc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116A341C" w14:textId="77777777" w:rsidR="00160DF8" w:rsidRPr="00E90F71" w:rsidRDefault="00160DF8" w:rsidP="00160DF8">
          <w:pPr>
            <w:pStyle w:val="a3"/>
            <w:jc w:val="right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2021/22 Semester 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</w:t>
          </w:r>
        </w:p>
      </w:tc>
    </w:tr>
  </w:tbl>
  <w:p w14:paraId="01BED642" w14:textId="0BEDED95" w:rsidR="00E90F71" w:rsidRPr="00160DF8" w:rsidRDefault="00E90F71" w:rsidP="00160DF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411E8"/>
    <w:multiLevelType w:val="hybridMultilevel"/>
    <w:tmpl w:val="3F422120"/>
    <w:lvl w:ilvl="0" w:tplc="1ADA8BE4">
      <w:start w:val="1"/>
      <w:numFmt w:val="decimal"/>
      <w:pStyle w:val="PointFor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" w15:restartNumberingAfterBreak="0">
    <w:nsid w:val="0E463985"/>
    <w:multiLevelType w:val="hybridMultilevel"/>
    <w:tmpl w:val="A4E8C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D599B"/>
    <w:multiLevelType w:val="hybridMultilevel"/>
    <w:tmpl w:val="0EBE0F26"/>
    <w:lvl w:ilvl="0" w:tplc="70A2597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BD7C45"/>
    <w:multiLevelType w:val="hybridMultilevel"/>
    <w:tmpl w:val="A878A944"/>
    <w:lvl w:ilvl="0" w:tplc="CC544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A39303E"/>
    <w:multiLevelType w:val="hybridMultilevel"/>
    <w:tmpl w:val="DC72A7EA"/>
    <w:lvl w:ilvl="0" w:tplc="70A2597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1E4033DD"/>
    <w:multiLevelType w:val="hybridMultilevel"/>
    <w:tmpl w:val="00ECDEAC"/>
    <w:lvl w:ilvl="0" w:tplc="76D089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F9B3FE2"/>
    <w:multiLevelType w:val="hybridMultilevel"/>
    <w:tmpl w:val="1624E898"/>
    <w:lvl w:ilvl="0" w:tplc="4964F2C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0296AF2"/>
    <w:multiLevelType w:val="hybridMultilevel"/>
    <w:tmpl w:val="168C4704"/>
    <w:lvl w:ilvl="0" w:tplc="CAD005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341320"/>
    <w:multiLevelType w:val="hybridMultilevel"/>
    <w:tmpl w:val="D6CAA4AC"/>
    <w:lvl w:ilvl="0" w:tplc="4022C77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706118D"/>
    <w:multiLevelType w:val="hybridMultilevel"/>
    <w:tmpl w:val="7A1035F2"/>
    <w:lvl w:ilvl="0" w:tplc="0F1CFB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07347A"/>
    <w:multiLevelType w:val="hybridMultilevel"/>
    <w:tmpl w:val="CE3429BE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B530D2"/>
    <w:multiLevelType w:val="hybridMultilevel"/>
    <w:tmpl w:val="4EBC15FE"/>
    <w:lvl w:ilvl="0" w:tplc="70A2597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2" w15:restartNumberingAfterBreak="0">
    <w:nsid w:val="3FC10E26"/>
    <w:multiLevelType w:val="hybridMultilevel"/>
    <w:tmpl w:val="3BEAE63A"/>
    <w:lvl w:ilvl="0" w:tplc="B0FC24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DF708E6"/>
    <w:multiLevelType w:val="hybridMultilevel"/>
    <w:tmpl w:val="55EC9BF6"/>
    <w:lvl w:ilvl="0" w:tplc="688C3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D6C16BA"/>
    <w:multiLevelType w:val="hybridMultilevel"/>
    <w:tmpl w:val="9CFE4FF8"/>
    <w:lvl w:ilvl="0" w:tplc="243A521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CA77828"/>
    <w:multiLevelType w:val="hybridMultilevel"/>
    <w:tmpl w:val="023C1338"/>
    <w:lvl w:ilvl="0" w:tplc="C44E747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28308936">
    <w:abstractNumId w:val="1"/>
  </w:num>
  <w:num w:numId="2" w16cid:durableId="1971549839">
    <w:abstractNumId w:val="0"/>
  </w:num>
  <w:num w:numId="3" w16cid:durableId="317616325">
    <w:abstractNumId w:val="0"/>
    <w:lvlOverride w:ilvl="0">
      <w:startOverride w:val="1"/>
    </w:lvlOverride>
  </w:num>
  <w:num w:numId="4" w16cid:durableId="775516821">
    <w:abstractNumId w:val="7"/>
  </w:num>
  <w:num w:numId="5" w16cid:durableId="1926918629">
    <w:abstractNumId w:val="13"/>
  </w:num>
  <w:num w:numId="6" w16cid:durableId="1430808158">
    <w:abstractNumId w:val="3"/>
  </w:num>
  <w:num w:numId="7" w16cid:durableId="1642729930">
    <w:abstractNumId w:val="5"/>
  </w:num>
  <w:num w:numId="8" w16cid:durableId="859078347">
    <w:abstractNumId w:val="9"/>
  </w:num>
  <w:num w:numId="9" w16cid:durableId="2135907669">
    <w:abstractNumId w:val="12"/>
  </w:num>
  <w:num w:numId="10" w16cid:durableId="1909221539">
    <w:abstractNumId w:val="14"/>
  </w:num>
  <w:num w:numId="11" w16cid:durableId="1405646569">
    <w:abstractNumId w:val="6"/>
  </w:num>
  <w:num w:numId="12" w16cid:durableId="1052122360">
    <w:abstractNumId w:val="8"/>
  </w:num>
  <w:num w:numId="13" w16cid:durableId="308479737">
    <w:abstractNumId w:val="2"/>
  </w:num>
  <w:num w:numId="14" w16cid:durableId="532622228">
    <w:abstractNumId w:val="4"/>
  </w:num>
  <w:num w:numId="15" w16cid:durableId="2033913601">
    <w:abstractNumId w:val="11"/>
  </w:num>
  <w:num w:numId="16" w16cid:durableId="2041201967">
    <w:abstractNumId w:val="15"/>
  </w:num>
  <w:num w:numId="17" w16cid:durableId="613702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M0szA3sTC0tDBW0lEKTi0uzszPAykwrAUARH7gDCwAAAA="/>
  </w:docVars>
  <w:rsids>
    <w:rsidRoot w:val="00E90F71"/>
    <w:rsid w:val="0000454D"/>
    <w:rsid w:val="000209C3"/>
    <w:rsid w:val="00022AED"/>
    <w:rsid w:val="00024067"/>
    <w:rsid w:val="00025975"/>
    <w:rsid w:val="000308E9"/>
    <w:rsid w:val="00031775"/>
    <w:rsid w:val="0003195E"/>
    <w:rsid w:val="00033636"/>
    <w:rsid w:val="000358FC"/>
    <w:rsid w:val="00036D02"/>
    <w:rsid w:val="000517B7"/>
    <w:rsid w:val="0006046A"/>
    <w:rsid w:val="000668F3"/>
    <w:rsid w:val="00066D7F"/>
    <w:rsid w:val="000740DD"/>
    <w:rsid w:val="000748F5"/>
    <w:rsid w:val="000764FC"/>
    <w:rsid w:val="00081CCF"/>
    <w:rsid w:val="000828A1"/>
    <w:rsid w:val="000844A0"/>
    <w:rsid w:val="00093717"/>
    <w:rsid w:val="000A0598"/>
    <w:rsid w:val="000A08E8"/>
    <w:rsid w:val="000B203D"/>
    <w:rsid w:val="000B2A49"/>
    <w:rsid w:val="000C38AF"/>
    <w:rsid w:val="000D0E13"/>
    <w:rsid w:val="000D29AA"/>
    <w:rsid w:val="000D3BFE"/>
    <w:rsid w:val="000D4AAD"/>
    <w:rsid w:val="000E2D0F"/>
    <w:rsid w:val="000E4227"/>
    <w:rsid w:val="000E4F90"/>
    <w:rsid w:val="000F004F"/>
    <w:rsid w:val="000F154D"/>
    <w:rsid w:val="000F62DE"/>
    <w:rsid w:val="001000F9"/>
    <w:rsid w:val="001027B8"/>
    <w:rsid w:val="001045CB"/>
    <w:rsid w:val="00120D80"/>
    <w:rsid w:val="001225E8"/>
    <w:rsid w:val="00122A96"/>
    <w:rsid w:val="00122F1D"/>
    <w:rsid w:val="00124DD4"/>
    <w:rsid w:val="001268E6"/>
    <w:rsid w:val="001359E4"/>
    <w:rsid w:val="00147AF2"/>
    <w:rsid w:val="001504BC"/>
    <w:rsid w:val="00157E36"/>
    <w:rsid w:val="00160DF8"/>
    <w:rsid w:val="00161977"/>
    <w:rsid w:val="001635E8"/>
    <w:rsid w:val="00163D6E"/>
    <w:rsid w:val="00171EF4"/>
    <w:rsid w:val="001727BE"/>
    <w:rsid w:val="00180EFC"/>
    <w:rsid w:val="001862C1"/>
    <w:rsid w:val="00191AFB"/>
    <w:rsid w:val="00191E97"/>
    <w:rsid w:val="00192079"/>
    <w:rsid w:val="00192E68"/>
    <w:rsid w:val="00195193"/>
    <w:rsid w:val="00197286"/>
    <w:rsid w:val="00197966"/>
    <w:rsid w:val="001A40F1"/>
    <w:rsid w:val="001A64BD"/>
    <w:rsid w:val="001B00A6"/>
    <w:rsid w:val="001C67B8"/>
    <w:rsid w:val="001E0135"/>
    <w:rsid w:val="001E3485"/>
    <w:rsid w:val="001E40F2"/>
    <w:rsid w:val="001E5AFB"/>
    <w:rsid w:val="001F52A8"/>
    <w:rsid w:val="002033C9"/>
    <w:rsid w:val="00203A94"/>
    <w:rsid w:val="00204AF1"/>
    <w:rsid w:val="00235FE2"/>
    <w:rsid w:val="002369D8"/>
    <w:rsid w:val="00237221"/>
    <w:rsid w:val="00245029"/>
    <w:rsid w:val="00250EB4"/>
    <w:rsid w:val="002639F0"/>
    <w:rsid w:val="00267362"/>
    <w:rsid w:val="0027234A"/>
    <w:rsid w:val="00273BB3"/>
    <w:rsid w:val="0027785C"/>
    <w:rsid w:val="00286E52"/>
    <w:rsid w:val="00294A58"/>
    <w:rsid w:val="00295708"/>
    <w:rsid w:val="002A07EA"/>
    <w:rsid w:val="002A168A"/>
    <w:rsid w:val="002A20AA"/>
    <w:rsid w:val="002A3260"/>
    <w:rsid w:val="002B0319"/>
    <w:rsid w:val="002B25BA"/>
    <w:rsid w:val="002B45BA"/>
    <w:rsid w:val="002B5F6F"/>
    <w:rsid w:val="002C16A6"/>
    <w:rsid w:val="002C5D76"/>
    <w:rsid w:val="002E2BF6"/>
    <w:rsid w:val="002E68FE"/>
    <w:rsid w:val="002F6208"/>
    <w:rsid w:val="002F708A"/>
    <w:rsid w:val="00306840"/>
    <w:rsid w:val="00310C4B"/>
    <w:rsid w:val="00317797"/>
    <w:rsid w:val="003208F8"/>
    <w:rsid w:val="0032154F"/>
    <w:rsid w:val="00321F0D"/>
    <w:rsid w:val="0032513F"/>
    <w:rsid w:val="00337119"/>
    <w:rsid w:val="003428EB"/>
    <w:rsid w:val="0035266B"/>
    <w:rsid w:val="00354035"/>
    <w:rsid w:val="00364CDA"/>
    <w:rsid w:val="00367072"/>
    <w:rsid w:val="003725B0"/>
    <w:rsid w:val="00380E5B"/>
    <w:rsid w:val="00384FD2"/>
    <w:rsid w:val="00387099"/>
    <w:rsid w:val="00387D21"/>
    <w:rsid w:val="0039637B"/>
    <w:rsid w:val="003A0C86"/>
    <w:rsid w:val="003A7C7B"/>
    <w:rsid w:val="003B5D55"/>
    <w:rsid w:val="003C037C"/>
    <w:rsid w:val="003C0D1A"/>
    <w:rsid w:val="003C53B0"/>
    <w:rsid w:val="003C710D"/>
    <w:rsid w:val="003C799E"/>
    <w:rsid w:val="003D76BB"/>
    <w:rsid w:val="003D7EBD"/>
    <w:rsid w:val="003E446B"/>
    <w:rsid w:val="003E6C05"/>
    <w:rsid w:val="003E77BF"/>
    <w:rsid w:val="003E7CFF"/>
    <w:rsid w:val="003F2928"/>
    <w:rsid w:val="00404183"/>
    <w:rsid w:val="00416DFC"/>
    <w:rsid w:val="00425DF2"/>
    <w:rsid w:val="00433D4D"/>
    <w:rsid w:val="00435EBD"/>
    <w:rsid w:val="00436873"/>
    <w:rsid w:val="00462E49"/>
    <w:rsid w:val="00463B2B"/>
    <w:rsid w:val="00465683"/>
    <w:rsid w:val="00471ED8"/>
    <w:rsid w:val="00472500"/>
    <w:rsid w:val="004779C6"/>
    <w:rsid w:val="00484AA4"/>
    <w:rsid w:val="00484FD1"/>
    <w:rsid w:val="00485AA6"/>
    <w:rsid w:val="00487A49"/>
    <w:rsid w:val="00494C0C"/>
    <w:rsid w:val="004B400D"/>
    <w:rsid w:val="004B65DD"/>
    <w:rsid w:val="004C49BD"/>
    <w:rsid w:val="004C57DC"/>
    <w:rsid w:val="004C6799"/>
    <w:rsid w:val="004D0ED1"/>
    <w:rsid w:val="004D1C15"/>
    <w:rsid w:val="004E1C47"/>
    <w:rsid w:val="004E2792"/>
    <w:rsid w:val="004E719C"/>
    <w:rsid w:val="005003A2"/>
    <w:rsid w:val="005039D9"/>
    <w:rsid w:val="00510ED5"/>
    <w:rsid w:val="00523E63"/>
    <w:rsid w:val="005274B7"/>
    <w:rsid w:val="00533090"/>
    <w:rsid w:val="005447CE"/>
    <w:rsid w:val="00552673"/>
    <w:rsid w:val="00553035"/>
    <w:rsid w:val="00554C46"/>
    <w:rsid w:val="005577FF"/>
    <w:rsid w:val="00560BF5"/>
    <w:rsid w:val="00561D38"/>
    <w:rsid w:val="00567E51"/>
    <w:rsid w:val="00570417"/>
    <w:rsid w:val="00574ED1"/>
    <w:rsid w:val="005879C5"/>
    <w:rsid w:val="00591952"/>
    <w:rsid w:val="00593028"/>
    <w:rsid w:val="00597516"/>
    <w:rsid w:val="0059769C"/>
    <w:rsid w:val="005A33A5"/>
    <w:rsid w:val="005A4C05"/>
    <w:rsid w:val="005B1369"/>
    <w:rsid w:val="005B1469"/>
    <w:rsid w:val="005C0B73"/>
    <w:rsid w:val="005C130D"/>
    <w:rsid w:val="005C23E6"/>
    <w:rsid w:val="005C47FC"/>
    <w:rsid w:val="005C4D69"/>
    <w:rsid w:val="005C54EF"/>
    <w:rsid w:val="005C66CF"/>
    <w:rsid w:val="005D1D75"/>
    <w:rsid w:val="005D32C6"/>
    <w:rsid w:val="005D4FF7"/>
    <w:rsid w:val="005D5D52"/>
    <w:rsid w:val="005D7019"/>
    <w:rsid w:val="005E0A5E"/>
    <w:rsid w:val="005E1318"/>
    <w:rsid w:val="005E2111"/>
    <w:rsid w:val="005E3653"/>
    <w:rsid w:val="005F2B18"/>
    <w:rsid w:val="005F5333"/>
    <w:rsid w:val="005F5F5E"/>
    <w:rsid w:val="005F7BFE"/>
    <w:rsid w:val="0060036B"/>
    <w:rsid w:val="006016CC"/>
    <w:rsid w:val="0060471F"/>
    <w:rsid w:val="00614911"/>
    <w:rsid w:val="006169FD"/>
    <w:rsid w:val="00622EE8"/>
    <w:rsid w:val="00634582"/>
    <w:rsid w:val="0064051C"/>
    <w:rsid w:val="0064491D"/>
    <w:rsid w:val="00646924"/>
    <w:rsid w:val="00646BD3"/>
    <w:rsid w:val="0064727F"/>
    <w:rsid w:val="00652B40"/>
    <w:rsid w:val="006548EB"/>
    <w:rsid w:val="0066497A"/>
    <w:rsid w:val="00671BDC"/>
    <w:rsid w:val="00673BB4"/>
    <w:rsid w:val="00675EC5"/>
    <w:rsid w:val="00677300"/>
    <w:rsid w:val="00677DA9"/>
    <w:rsid w:val="00690852"/>
    <w:rsid w:val="00692B82"/>
    <w:rsid w:val="006A19DE"/>
    <w:rsid w:val="006B1A86"/>
    <w:rsid w:val="006B5E68"/>
    <w:rsid w:val="006C19FD"/>
    <w:rsid w:val="006C43DE"/>
    <w:rsid w:val="006C6618"/>
    <w:rsid w:val="006D1FBE"/>
    <w:rsid w:val="006E44A2"/>
    <w:rsid w:val="006E56BB"/>
    <w:rsid w:val="006F2FFC"/>
    <w:rsid w:val="006F5A3A"/>
    <w:rsid w:val="006F7D1B"/>
    <w:rsid w:val="007026CA"/>
    <w:rsid w:val="007047CA"/>
    <w:rsid w:val="00713502"/>
    <w:rsid w:val="00715949"/>
    <w:rsid w:val="00745C60"/>
    <w:rsid w:val="00751DF2"/>
    <w:rsid w:val="007571D1"/>
    <w:rsid w:val="007611B6"/>
    <w:rsid w:val="00761A53"/>
    <w:rsid w:val="007645F3"/>
    <w:rsid w:val="00773005"/>
    <w:rsid w:val="007803B5"/>
    <w:rsid w:val="00784490"/>
    <w:rsid w:val="00790DFE"/>
    <w:rsid w:val="00793E22"/>
    <w:rsid w:val="00795198"/>
    <w:rsid w:val="007B4383"/>
    <w:rsid w:val="007C08DD"/>
    <w:rsid w:val="007C41BC"/>
    <w:rsid w:val="007C6D76"/>
    <w:rsid w:val="007D1AA2"/>
    <w:rsid w:val="007D705E"/>
    <w:rsid w:val="007E43BE"/>
    <w:rsid w:val="007E4958"/>
    <w:rsid w:val="007F5BBF"/>
    <w:rsid w:val="007F685C"/>
    <w:rsid w:val="008016FA"/>
    <w:rsid w:val="008019C0"/>
    <w:rsid w:val="0080264B"/>
    <w:rsid w:val="00811599"/>
    <w:rsid w:val="008131E1"/>
    <w:rsid w:val="0081458C"/>
    <w:rsid w:val="00814F51"/>
    <w:rsid w:val="0081631A"/>
    <w:rsid w:val="008163DA"/>
    <w:rsid w:val="00827140"/>
    <w:rsid w:val="00836FF2"/>
    <w:rsid w:val="00843DC2"/>
    <w:rsid w:val="00855CE1"/>
    <w:rsid w:val="00856496"/>
    <w:rsid w:val="00864712"/>
    <w:rsid w:val="008758E5"/>
    <w:rsid w:val="0088063A"/>
    <w:rsid w:val="0088262D"/>
    <w:rsid w:val="00887BA5"/>
    <w:rsid w:val="008A0931"/>
    <w:rsid w:val="008A1CE3"/>
    <w:rsid w:val="008A2B7A"/>
    <w:rsid w:val="008A3BE0"/>
    <w:rsid w:val="008A40F6"/>
    <w:rsid w:val="008A762F"/>
    <w:rsid w:val="008B023D"/>
    <w:rsid w:val="008B3C4C"/>
    <w:rsid w:val="008B4CE4"/>
    <w:rsid w:val="008B659D"/>
    <w:rsid w:val="008B7EFB"/>
    <w:rsid w:val="008C0A50"/>
    <w:rsid w:val="008D6CD3"/>
    <w:rsid w:val="008E2738"/>
    <w:rsid w:val="008F0B13"/>
    <w:rsid w:val="008F23C1"/>
    <w:rsid w:val="008F4796"/>
    <w:rsid w:val="008F4D28"/>
    <w:rsid w:val="00900DBB"/>
    <w:rsid w:val="009133A9"/>
    <w:rsid w:val="009139EC"/>
    <w:rsid w:val="00922141"/>
    <w:rsid w:val="00931121"/>
    <w:rsid w:val="00951572"/>
    <w:rsid w:val="00954F4D"/>
    <w:rsid w:val="00955A43"/>
    <w:rsid w:val="009609CD"/>
    <w:rsid w:val="00963C99"/>
    <w:rsid w:val="0097018C"/>
    <w:rsid w:val="00971802"/>
    <w:rsid w:val="009742D9"/>
    <w:rsid w:val="00974564"/>
    <w:rsid w:val="009821F3"/>
    <w:rsid w:val="009850BC"/>
    <w:rsid w:val="00990D4E"/>
    <w:rsid w:val="009917D6"/>
    <w:rsid w:val="00992607"/>
    <w:rsid w:val="009B0280"/>
    <w:rsid w:val="009B2BEB"/>
    <w:rsid w:val="009B34DF"/>
    <w:rsid w:val="009C077E"/>
    <w:rsid w:val="009C120F"/>
    <w:rsid w:val="009D3F7B"/>
    <w:rsid w:val="009D737B"/>
    <w:rsid w:val="009E214C"/>
    <w:rsid w:val="009F0DC2"/>
    <w:rsid w:val="009F22E3"/>
    <w:rsid w:val="00A03D78"/>
    <w:rsid w:val="00A05B8E"/>
    <w:rsid w:val="00A05D9F"/>
    <w:rsid w:val="00A11A82"/>
    <w:rsid w:val="00A13641"/>
    <w:rsid w:val="00A2006D"/>
    <w:rsid w:val="00A21391"/>
    <w:rsid w:val="00A22EA4"/>
    <w:rsid w:val="00A2730D"/>
    <w:rsid w:val="00A33ACF"/>
    <w:rsid w:val="00A34DD6"/>
    <w:rsid w:val="00A42C18"/>
    <w:rsid w:val="00A521A4"/>
    <w:rsid w:val="00A52945"/>
    <w:rsid w:val="00A56B1E"/>
    <w:rsid w:val="00A61269"/>
    <w:rsid w:val="00A6424F"/>
    <w:rsid w:val="00A751C4"/>
    <w:rsid w:val="00A752DD"/>
    <w:rsid w:val="00A77E8D"/>
    <w:rsid w:val="00A819BE"/>
    <w:rsid w:val="00A93988"/>
    <w:rsid w:val="00A94988"/>
    <w:rsid w:val="00A975AA"/>
    <w:rsid w:val="00A977F0"/>
    <w:rsid w:val="00AA1422"/>
    <w:rsid w:val="00AA1E50"/>
    <w:rsid w:val="00AA30B3"/>
    <w:rsid w:val="00AB6A88"/>
    <w:rsid w:val="00AC76AB"/>
    <w:rsid w:val="00AD5FEE"/>
    <w:rsid w:val="00AD7BF0"/>
    <w:rsid w:val="00AD7DAA"/>
    <w:rsid w:val="00AE3CDC"/>
    <w:rsid w:val="00AE4D04"/>
    <w:rsid w:val="00AE4E50"/>
    <w:rsid w:val="00AE5604"/>
    <w:rsid w:val="00AF2BD6"/>
    <w:rsid w:val="00AF71B2"/>
    <w:rsid w:val="00B1288D"/>
    <w:rsid w:val="00B15E30"/>
    <w:rsid w:val="00B24BB9"/>
    <w:rsid w:val="00B331B2"/>
    <w:rsid w:val="00B33C83"/>
    <w:rsid w:val="00B454A2"/>
    <w:rsid w:val="00B45A60"/>
    <w:rsid w:val="00B53626"/>
    <w:rsid w:val="00B56957"/>
    <w:rsid w:val="00B600E9"/>
    <w:rsid w:val="00B72771"/>
    <w:rsid w:val="00B804B0"/>
    <w:rsid w:val="00B817ED"/>
    <w:rsid w:val="00B84B49"/>
    <w:rsid w:val="00B87A85"/>
    <w:rsid w:val="00B91FB3"/>
    <w:rsid w:val="00B945EC"/>
    <w:rsid w:val="00BA0BCC"/>
    <w:rsid w:val="00BA4C94"/>
    <w:rsid w:val="00BA54CB"/>
    <w:rsid w:val="00BA625E"/>
    <w:rsid w:val="00BB0CCB"/>
    <w:rsid w:val="00BB143E"/>
    <w:rsid w:val="00BB6ADA"/>
    <w:rsid w:val="00BD2105"/>
    <w:rsid w:val="00BD55E8"/>
    <w:rsid w:val="00BD63BC"/>
    <w:rsid w:val="00BE22A7"/>
    <w:rsid w:val="00BE49EB"/>
    <w:rsid w:val="00BE53C7"/>
    <w:rsid w:val="00BF61F1"/>
    <w:rsid w:val="00BF67E8"/>
    <w:rsid w:val="00C02E25"/>
    <w:rsid w:val="00C05E82"/>
    <w:rsid w:val="00C140B3"/>
    <w:rsid w:val="00C237DE"/>
    <w:rsid w:val="00C254FF"/>
    <w:rsid w:val="00C266DE"/>
    <w:rsid w:val="00C26F90"/>
    <w:rsid w:val="00C30998"/>
    <w:rsid w:val="00C30DEF"/>
    <w:rsid w:val="00C339BB"/>
    <w:rsid w:val="00C37447"/>
    <w:rsid w:val="00C407A4"/>
    <w:rsid w:val="00C439CF"/>
    <w:rsid w:val="00C50206"/>
    <w:rsid w:val="00C527D2"/>
    <w:rsid w:val="00C57314"/>
    <w:rsid w:val="00C600BD"/>
    <w:rsid w:val="00C634A9"/>
    <w:rsid w:val="00C7122B"/>
    <w:rsid w:val="00C81379"/>
    <w:rsid w:val="00CA6C31"/>
    <w:rsid w:val="00CB757B"/>
    <w:rsid w:val="00CC00E2"/>
    <w:rsid w:val="00CC048D"/>
    <w:rsid w:val="00CC4F8E"/>
    <w:rsid w:val="00CC5563"/>
    <w:rsid w:val="00CC78FD"/>
    <w:rsid w:val="00CE12BD"/>
    <w:rsid w:val="00CE153A"/>
    <w:rsid w:val="00CE4B24"/>
    <w:rsid w:val="00CE6B1F"/>
    <w:rsid w:val="00CF35DB"/>
    <w:rsid w:val="00CF522C"/>
    <w:rsid w:val="00CF6024"/>
    <w:rsid w:val="00D061C0"/>
    <w:rsid w:val="00D127CF"/>
    <w:rsid w:val="00D13C84"/>
    <w:rsid w:val="00D14B57"/>
    <w:rsid w:val="00D16D41"/>
    <w:rsid w:val="00D22106"/>
    <w:rsid w:val="00D2695B"/>
    <w:rsid w:val="00D2762E"/>
    <w:rsid w:val="00D31EA9"/>
    <w:rsid w:val="00D357DF"/>
    <w:rsid w:val="00D41EAF"/>
    <w:rsid w:val="00D47AF2"/>
    <w:rsid w:val="00D6235E"/>
    <w:rsid w:val="00D77C1F"/>
    <w:rsid w:val="00D8133B"/>
    <w:rsid w:val="00D86039"/>
    <w:rsid w:val="00D8618E"/>
    <w:rsid w:val="00D86AF4"/>
    <w:rsid w:val="00D9106B"/>
    <w:rsid w:val="00D91935"/>
    <w:rsid w:val="00D924BC"/>
    <w:rsid w:val="00D93AA0"/>
    <w:rsid w:val="00D94DB0"/>
    <w:rsid w:val="00DA257B"/>
    <w:rsid w:val="00DA2D14"/>
    <w:rsid w:val="00DA406B"/>
    <w:rsid w:val="00DA5769"/>
    <w:rsid w:val="00DA7779"/>
    <w:rsid w:val="00DB5A3E"/>
    <w:rsid w:val="00DC2D01"/>
    <w:rsid w:val="00DC4FDE"/>
    <w:rsid w:val="00DD07EF"/>
    <w:rsid w:val="00DD0D62"/>
    <w:rsid w:val="00DD26EB"/>
    <w:rsid w:val="00DD5DC5"/>
    <w:rsid w:val="00DE2354"/>
    <w:rsid w:val="00DE2FAA"/>
    <w:rsid w:val="00DE48E3"/>
    <w:rsid w:val="00DE61EF"/>
    <w:rsid w:val="00DF499F"/>
    <w:rsid w:val="00E025DD"/>
    <w:rsid w:val="00E054C8"/>
    <w:rsid w:val="00E05FED"/>
    <w:rsid w:val="00E07D92"/>
    <w:rsid w:val="00E10210"/>
    <w:rsid w:val="00E15B23"/>
    <w:rsid w:val="00E305D9"/>
    <w:rsid w:val="00E36715"/>
    <w:rsid w:val="00E444AC"/>
    <w:rsid w:val="00E534BA"/>
    <w:rsid w:val="00E54BBE"/>
    <w:rsid w:val="00E564A4"/>
    <w:rsid w:val="00E609AE"/>
    <w:rsid w:val="00E7023E"/>
    <w:rsid w:val="00E73844"/>
    <w:rsid w:val="00E82E1F"/>
    <w:rsid w:val="00E90F71"/>
    <w:rsid w:val="00E95C4A"/>
    <w:rsid w:val="00EA39F8"/>
    <w:rsid w:val="00EA7854"/>
    <w:rsid w:val="00EB2B41"/>
    <w:rsid w:val="00ED61D5"/>
    <w:rsid w:val="00EE3492"/>
    <w:rsid w:val="00EE4106"/>
    <w:rsid w:val="00F00FCA"/>
    <w:rsid w:val="00F04287"/>
    <w:rsid w:val="00F06150"/>
    <w:rsid w:val="00F10513"/>
    <w:rsid w:val="00F20172"/>
    <w:rsid w:val="00F22650"/>
    <w:rsid w:val="00F24A6F"/>
    <w:rsid w:val="00F33083"/>
    <w:rsid w:val="00F34DAC"/>
    <w:rsid w:val="00F369CB"/>
    <w:rsid w:val="00F461C0"/>
    <w:rsid w:val="00F472D0"/>
    <w:rsid w:val="00F47346"/>
    <w:rsid w:val="00F50DCD"/>
    <w:rsid w:val="00F513D0"/>
    <w:rsid w:val="00F564AE"/>
    <w:rsid w:val="00F728D8"/>
    <w:rsid w:val="00F732BB"/>
    <w:rsid w:val="00F83F34"/>
    <w:rsid w:val="00F90B70"/>
    <w:rsid w:val="00F917A0"/>
    <w:rsid w:val="00F94D4B"/>
    <w:rsid w:val="00FB677C"/>
    <w:rsid w:val="00FB6844"/>
    <w:rsid w:val="00FC56DF"/>
    <w:rsid w:val="00FD348D"/>
    <w:rsid w:val="00FE3A0C"/>
    <w:rsid w:val="00F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4D506"/>
  <w15:chartTrackingRefBased/>
  <w15:docId w15:val="{CA5FFA70-B22C-4E03-9F60-C8E94D55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E90F71"/>
  </w:style>
  <w:style w:type="paragraph" w:styleId="a5">
    <w:name w:val="footer"/>
    <w:basedOn w:val="a"/>
    <w:link w:val="a6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E90F71"/>
  </w:style>
  <w:style w:type="table" w:styleId="a7">
    <w:name w:val="Table Grid"/>
    <w:basedOn w:val="a1"/>
    <w:uiPriority w:val="39"/>
    <w:rsid w:val="00E90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link w:val="a9"/>
    <w:uiPriority w:val="99"/>
    <w:semiHidden/>
    <w:unhideWhenUsed/>
    <w:rsid w:val="00CF522C"/>
    <w:pPr>
      <w:spacing w:after="0" w:line="240" w:lineRule="auto"/>
    </w:pPr>
    <w:rPr>
      <w:sz w:val="20"/>
      <w:szCs w:val="20"/>
    </w:rPr>
  </w:style>
  <w:style w:type="character" w:customStyle="1" w:styleId="a9">
    <w:name w:val="註腳文字 字元"/>
    <w:basedOn w:val="a0"/>
    <w:link w:val="a8"/>
    <w:uiPriority w:val="99"/>
    <w:semiHidden/>
    <w:rsid w:val="00CF522C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CF522C"/>
    <w:rPr>
      <w:vertAlign w:val="superscript"/>
    </w:rPr>
  </w:style>
  <w:style w:type="character" w:styleId="ab">
    <w:name w:val="Hyperlink"/>
    <w:basedOn w:val="a0"/>
    <w:uiPriority w:val="99"/>
    <w:unhideWhenUsed/>
    <w:rsid w:val="006A19DE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6A19DE"/>
    <w:rPr>
      <w:color w:val="605E5C"/>
      <w:shd w:val="clear" w:color="auto" w:fill="E1DFDD"/>
    </w:rPr>
  </w:style>
  <w:style w:type="character" w:styleId="ad">
    <w:name w:val="Placeholder Text"/>
    <w:basedOn w:val="a0"/>
    <w:uiPriority w:val="99"/>
    <w:semiHidden/>
    <w:rsid w:val="00B91FB3"/>
    <w:rPr>
      <w:color w:val="808080"/>
    </w:rPr>
  </w:style>
  <w:style w:type="paragraph" w:customStyle="1" w:styleId="Section">
    <w:name w:val="Section"/>
    <w:link w:val="Section0"/>
    <w:qFormat/>
    <w:rsid w:val="00286E52"/>
    <w:pPr>
      <w:spacing w:beforeLines="150" w:afterLines="100" w:after="0" w:line="240" w:lineRule="auto"/>
    </w:pPr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character" w:customStyle="1" w:styleId="Section0">
    <w:name w:val="Section 字元"/>
    <w:basedOn w:val="a0"/>
    <w:link w:val="Section"/>
    <w:rsid w:val="00286E52"/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paragraph" w:styleId="ae">
    <w:name w:val="List Paragraph"/>
    <w:basedOn w:val="a"/>
    <w:uiPriority w:val="34"/>
    <w:qFormat/>
    <w:rsid w:val="000F154D"/>
    <w:pPr>
      <w:ind w:left="720"/>
      <w:contextualSpacing/>
    </w:pPr>
  </w:style>
  <w:style w:type="paragraph" w:customStyle="1" w:styleId="PointForm">
    <w:name w:val="PointForm"/>
    <w:basedOn w:val="a"/>
    <w:link w:val="PointForm0"/>
    <w:qFormat/>
    <w:rsid w:val="000748F5"/>
    <w:pPr>
      <w:numPr>
        <w:numId w:val="2"/>
      </w:numPr>
      <w:autoSpaceDE w:val="0"/>
      <w:autoSpaceDN w:val="0"/>
      <w:adjustRightInd w:val="0"/>
      <w:spacing w:beforeLines="50" w:before="120" w:afterLines="50" w:after="120" w:line="240" w:lineRule="auto"/>
      <w:contextualSpacing/>
      <w:jc w:val="both"/>
    </w:pPr>
    <w:rPr>
      <w:rFonts w:ascii="Times New Roman" w:eastAsia="新細明體" w:hAnsi="Times New Roman" w:cs="Times New Roman"/>
      <w:sz w:val="24"/>
      <w:szCs w:val="24"/>
      <w:lang w:eastAsia="en-US"/>
    </w:rPr>
  </w:style>
  <w:style w:type="character" w:customStyle="1" w:styleId="PointForm0">
    <w:name w:val="PointForm 字元"/>
    <w:basedOn w:val="a0"/>
    <w:link w:val="PointForm"/>
    <w:rsid w:val="000748F5"/>
    <w:rPr>
      <w:rFonts w:ascii="Times New Roman" w:eastAsia="新細明體" w:hAnsi="Times New Roman" w:cs="Times New Roman"/>
      <w:sz w:val="24"/>
      <w:szCs w:val="24"/>
      <w:lang w:eastAsia="en-US"/>
    </w:rPr>
  </w:style>
  <w:style w:type="character" w:styleId="af">
    <w:name w:val="annotation reference"/>
    <w:basedOn w:val="a0"/>
    <w:uiPriority w:val="99"/>
    <w:semiHidden/>
    <w:unhideWhenUsed/>
    <w:rsid w:val="003C799E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3C799E"/>
  </w:style>
  <w:style w:type="character" w:customStyle="1" w:styleId="af1">
    <w:name w:val="註解文字 字元"/>
    <w:basedOn w:val="a0"/>
    <w:link w:val="af0"/>
    <w:uiPriority w:val="99"/>
    <w:semiHidden/>
    <w:rsid w:val="003C799E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799E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3C799E"/>
    <w:rPr>
      <w:b/>
      <w:bCs/>
    </w:rPr>
  </w:style>
  <w:style w:type="character" w:styleId="af4">
    <w:name w:val="FollowedHyperlink"/>
    <w:basedOn w:val="a0"/>
    <w:uiPriority w:val="99"/>
    <w:semiHidden/>
    <w:unhideWhenUsed/>
    <w:rsid w:val="003C79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0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6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5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5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5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1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6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8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3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5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4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5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1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78745-E6DF-4F9A-BAEA-4A195C03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8</TotalTime>
  <Pages>4</Pages>
  <Words>414</Words>
  <Characters>2364</Characters>
  <Application>Microsoft Office Word</Application>
  <DocSecurity>0</DocSecurity>
  <Lines>19</Lines>
  <Paragraphs>5</Paragraphs>
  <ScaleCrop>false</ScaleCrop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ong Wei;Ming Liu</dc:creator>
  <cp:keywords/>
  <dc:description/>
  <cp:lastModifiedBy>LEUNG, Kit Chuen [Student]</cp:lastModifiedBy>
  <cp:revision>361</cp:revision>
  <cp:lastPrinted>2021-09-09T17:07:00Z</cp:lastPrinted>
  <dcterms:created xsi:type="dcterms:W3CDTF">2021-09-08T15:58:00Z</dcterms:created>
  <dcterms:modified xsi:type="dcterms:W3CDTF">2024-04-01T19:10:00Z</dcterms:modified>
</cp:coreProperties>
</file>